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pgSz w:w="11900" w:h="16840" w:orient="portrai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